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C93D81" w14:textId="243D4718" w:rsidR="00432235" w:rsidRDefault="00F67102">
      <w:r>
        <w:t>Idea: Let the people know why calisthenics is a good way to get fitness</w:t>
      </w:r>
    </w:p>
    <w:p w14:paraId="49CCDCF5" w14:textId="7AE2E7AB" w:rsidR="00221F8E" w:rsidRDefault="00F67102" w:rsidP="00221F8E">
      <w:r>
        <w:t>This</w:t>
      </w:r>
      <w:r w:rsidRPr="00F67102">
        <w:t xml:space="preserve"> website </w:t>
      </w:r>
      <w:r>
        <w:t>will</w:t>
      </w:r>
      <w:r w:rsidRPr="00F67102">
        <w:t xml:space="preserve"> </w:t>
      </w:r>
      <w:r w:rsidR="00221F8E">
        <w:t>show</w:t>
      </w:r>
      <w:r w:rsidRPr="00F67102">
        <w:t xml:space="preserve"> why calisthenics is a good way to keep the body in shape at the same </w:t>
      </w:r>
      <w:r w:rsidR="00221F8E">
        <w:t xml:space="preserve">This website can help people understand the importance of calisthenics. It is a good way to keep the body in shape and at the same time, learn to develop a more useful potential for your body control. </w:t>
      </w:r>
    </w:p>
    <w:p w14:paraId="5158D9B9" w14:textId="2FB4CF76" w:rsidR="00F67102" w:rsidRDefault="00221F8E" w:rsidP="00221F8E">
      <w:r>
        <w:t>What</w:t>
      </w:r>
      <w:r>
        <w:t xml:space="preserve"> make</w:t>
      </w:r>
      <w:r>
        <w:t>s</w:t>
      </w:r>
      <w:r>
        <w:t xml:space="preserve"> this site unique</w:t>
      </w:r>
      <w:r>
        <w:t>?</w:t>
      </w:r>
      <w:r>
        <w:t xml:space="preserve"> are its teaching exercise techniques and recommendations on nutrition and equipment necessary to perform the exercises, as well as alternatives in case you don’t have the resources. All of this in one place! Don't you think it's time to unlock your body's true potential?</w:t>
      </w:r>
    </w:p>
    <w:p w14:paraId="73635F71" w14:textId="46515F12" w:rsidR="00221F8E" w:rsidRDefault="00221F8E" w:rsidP="00221F8E"/>
    <w:p w14:paraId="3AB91A78" w14:textId="4037C1CE" w:rsidR="00221F8E" w:rsidRDefault="00221F8E" w:rsidP="00221F8E">
      <w:r>
        <w:t>Maria Diaz’s Feedback: It sounded great but maybe a change of words can help you. (</w:t>
      </w:r>
      <w:r w:rsidRPr="00221F8E">
        <w:t>I got a little tangled up</w:t>
      </w:r>
      <w:r>
        <w:t xml:space="preserve"> when I was sharing it)</w:t>
      </w:r>
    </w:p>
    <w:p w14:paraId="3612CE2F" w14:textId="22BF7ED3" w:rsidR="00221F8E" w:rsidRDefault="00221F8E" w:rsidP="00221F8E">
      <w:r w:rsidRPr="00221F8E">
        <w:t xml:space="preserve">Santos </w:t>
      </w:r>
      <w:proofErr w:type="spellStart"/>
      <w:r w:rsidRPr="00221F8E">
        <w:t>Machuca’s</w:t>
      </w:r>
      <w:proofErr w:type="spellEnd"/>
      <w:r w:rsidRPr="00221F8E">
        <w:t xml:space="preserve"> Feedback: Maybe </w:t>
      </w:r>
      <w:r>
        <w:t xml:space="preserve">adding one more question to get people more hooked. </w:t>
      </w:r>
    </w:p>
    <w:p w14:paraId="27713A26" w14:textId="5A21AC3E" w:rsidR="00221F8E" w:rsidRPr="00221F8E" w:rsidRDefault="00221F8E" w:rsidP="00221F8E">
      <w:r>
        <w:t>Jose Luis’ Feedback: I like it, but I think sometimes it redounds.</w:t>
      </w:r>
    </w:p>
    <w:p w14:paraId="5C16EBB8" w14:textId="77777777" w:rsidR="00F67102" w:rsidRPr="00221F8E" w:rsidRDefault="00F67102" w:rsidP="00F67102"/>
    <w:sectPr w:rsidR="00F67102" w:rsidRPr="00221F8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2NjOysLAwMDM0szBT0lEKTi0uzszPAykwrAUAXm7neiwAAAA="/>
  </w:docVars>
  <w:rsids>
    <w:rsidRoot w:val="00F67102"/>
    <w:rsid w:val="00221F8E"/>
    <w:rsid w:val="00432235"/>
    <w:rsid w:val="00F6710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B17FDF"/>
  <w15:chartTrackingRefBased/>
  <w15:docId w15:val="{156A3B04-270C-4497-8DA6-7556D0327F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28</TotalTime>
  <Pages>1</Pages>
  <Words>170</Words>
  <Characters>784</Characters>
  <Application>Microsoft Office Word</Application>
  <DocSecurity>0</DocSecurity>
  <Lines>12</Lines>
  <Paragraphs>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io José</dc:creator>
  <cp:keywords/>
  <dc:description/>
  <cp:lastModifiedBy>Emilio José</cp:lastModifiedBy>
  <cp:revision>1</cp:revision>
  <dcterms:created xsi:type="dcterms:W3CDTF">2022-10-15T19:38:00Z</dcterms:created>
  <dcterms:modified xsi:type="dcterms:W3CDTF">2022-10-16T04:26:00Z</dcterms:modified>
</cp:coreProperties>
</file>